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5"/>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pStyle w:val="Compact"/>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3" w:name="fig-timeline"/>
          <w:p>
            <w:pPr>
              <w:pStyle w:val="Compact"/>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sualization &amp; Figure Creation</w:t>
        </w:r>
      </w:hyperlink>
    </w:p>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4"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4"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18T16:33:30Z</dcterms:created>
  <dcterms:modified xsi:type="dcterms:W3CDTF">2023-09-18T16: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